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Kathmandu,</w:t>
      </w:r>
      <w:r>
        <w:t xml:space="preserve"> </w:t>
      </w:r>
      <w:r>
        <w:t xml:space="preserve">Nepal</w:t>
      </w:r>
    </w:p>
    <w:bookmarkStart w:id="20" w:name="internship-application-letter"/>
    <w:p>
      <w:pPr>
        <w:pStyle w:val="Heading1"/>
      </w:pPr>
      <w:r>
        <w:t xml:space="preserve">Internship Application Letter</w:t>
      </w:r>
    </w:p>
    <w:p>
      <w:pPr>
        <w:pStyle w:val="FirstParagraph"/>
      </w:pPr>
      <w:r>
        <w:t xml:space="preserve">For Dental Internship Position at Kathmandu-Based Dental Clinic/Hospital</w:t>
      </w:r>
    </w:p>
    <w:bookmarkEnd w:id="20"/>
    <w:p>
      <w:pPr>
        <w:pStyle w:val="BodyText"/>
      </w:pPr>
      <w:r>
        <w:rPr>
          <w:bCs/>
          <w:b/>
        </w:rPr>
        <w:t xml:space="preserve">Ms. Anjali Sharma</w:t>
      </w:r>
    </w:p>
    <w:p>
      <w:pPr>
        <w:pStyle w:val="BodyText"/>
      </w:pPr>
      <w:r>
        <w:t xml:space="preserve">Internship Coordinator</w:t>
      </w:r>
    </w:p>
    <w:p>
      <w:pPr>
        <w:pStyle w:val="BodyText"/>
      </w:pPr>
      <w:r>
        <w:t xml:space="preserve">Kathmandu Dental Care Center</w:t>
      </w:r>
    </w:p>
    <w:p>
      <w:pPr>
        <w:pStyle w:val="BodyText"/>
      </w:pPr>
      <w:r>
        <w:t xml:space="preserve">Maharajgunj, Kathmandu, Nepal</w:t>
      </w:r>
    </w:p>
    <w:p>
      <w:pPr>
        <w:pStyle w:val="BodyText"/>
      </w:pPr>
      <w:r>
        <w:t xml:space="preserve">Date: October 26, 2023</w:t>
      </w:r>
    </w:p>
    <w:p>
      <w:pPr>
        <w:pStyle w:val="BodyText"/>
      </w:pPr>
      <w:r>
        <w:t xml:space="preserve">Subject: Formal Application for Dental Internship Position</w:t>
      </w:r>
    </w:p>
    <w:p>
      <w:pPr>
        <w:pStyle w:val="BodyText"/>
      </w:pPr>
      <w:r>
        <w:t xml:space="preserve">To the Esteemed Selection Committee of Kathmandu Dental Care Center,</w:t>
      </w:r>
    </w:p>
    <w:p>
      <w:pPr>
        <w:pStyle w:val="BodyText"/>
      </w:pPr>
      <w:r>
        <w:t xml:space="preserve">With profound enthusiasm, I submit my formal Internship Application Letter for the Dental Internship Position at your esteemed institution in Kathmandu, Nepal. As a final-year Doctor of Dental Surgery (DDS) student at Manipal College of Dental Sciences with a cumulative academic record of 89% and extensive clinical training in preventive dentistry and pediatric care, I have meticulously researched dental institutions across Nepal to identify the most impactful learning environment for my professional development. Your center's reputation for integrating advanced dental technology with compassionate community healthcare in the heart of Kathmandu made it my unequivocal choice.</w:t>
      </w:r>
    </w:p>
    <w:p>
      <w:pPr>
        <w:pStyle w:val="BodyText"/>
      </w:pPr>
      <w:r>
        <w:t xml:space="preserve">My academic journey has been driven by a deep commitment to transforming oral healthcare accessibility in Nepal. During my undergraduate studies, I completed a research project on "Dental Caries Prevalence Among Rural Nepalese Children," which required fieldwork in Chitwan and Lalitpur districts. This experience revealed critical gaps in preventive dental services that directly motivated my decision to pursue an internship focused on practical community dentistry rather than purely clinical training. The stark contrast between urban dental facilities like yours and the limited resources available in remote Nepal solidified my resolve to contribute meaningfully within Kathmandu's healthcare ecosystem where innovation meets necessity.</w:t>
      </w:r>
    </w:p>
    <w:p>
      <w:pPr>
        <w:pStyle w:val="BodyText"/>
      </w:pPr>
      <w:r>
        <w:t xml:space="preserve">What particularly excites me about your Kathmandu-based institution is its pioneering work in tele-dentistry outreach programs for underserved communities. Having volunteered with the Nepal Dental Association's Mobile Clinic Initiative for six months, I assisted in basic screenings and patient education across low-income neighborhoods of Lalitpur. Witnessing firsthand how timely interventions prevent severe complications has shaped my professional philosophy: dental care must be both technically excellent and culturally sensitive to Nepal's diverse population. I am eager to apply this mindset under your mentorship while learning from your center's successful integration of digital dentistry tools like intraoral scanners and CAD/CAM systems – technologies that are revolutionizing care delivery in our nation.</w:t>
      </w:r>
    </w:p>
    <w:p>
      <w:pPr>
        <w:pStyle w:val="BodyText"/>
      </w:pPr>
      <w:r>
        <w:t xml:space="preserve">My clinical rotations have equipped me with comprehensive skills including full-mouth prophylaxis, restorative procedures (amalgam/composite fillings), pediatric dental examinations, and basic endodontics. I am proficient in utilizing intraoral cameras for patient education and maintain meticulous documentation using electronic health records systems. More significantly, I have developed cross-cultural communication strategies essential for Nepal's healthcare context – my fluency in Nepali, English, and Hindi allows me to effectively bridge communication gaps with patients from diverse ethnic backgrounds including Tamang, Newar, and Madhesi communities. I am particularly adept at explaining complex dental concepts in simple terms during community health workshops I've facilitated across Kathmandu Valley.</w:t>
      </w:r>
    </w:p>
    <w:p>
      <w:pPr>
        <w:pStyle w:val="BodyText"/>
      </w:pPr>
      <w:r>
        <w:t xml:space="preserve">Why Kathmandu? This city represents Nepal's dynamic intersection of tradition and modernity where dental care must evolve to serve both ancient cultural practices and contemporary health demands. I am deeply inspired by your center's mission to "make quality dentistry accessible without compromising on ethical standards" – a philosophy that mirrors my own professional ethics. In Nepal, where only 23% of rural populations have regular dental access according to WHO data (2022), internships like yours are not merely educational opportunities but critical investments in national healthcare development. I am eager to contribute to your ongoing initiatives such as the "Smile for All" community outreach program that serves over 5,000 patients annually.</w:t>
      </w:r>
    </w:p>
    <w:p>
      <w:pPr>
        <w:pStyle w:val="BodyText"/>
      </w:pPr>
      <w:r>
        <w:t xml:space="preserve">During my proposed internship period of six months (starting January 2024), I aim to actively participate in all facets of your clinical operations while pursuing three specific learning objectives aligned with Kathmandu's healthcare needs: First, mastering minimally invasive restorative techniques to reduce patient anxiety in a culture where dental fear is prevalent. Second, gaining proficiency in managing dental trauma cases common among Nepal's active youth population due to road accidents and sports injuries. Third, contributing to your digital health documentation system by creating multilingual patient education materials – an initiative I've already begun developing through my university's Health Communication Club.</w:t>
      </w:r>
    </w:p>
    <w:p>
      <w:pPr>
        <w:pStyle w:val="BodyText"/>
      </w:pPr>
      <w:r>
        <w:t xml:space="preserve">I understand that dental internships in Nepal require resilience amidst resource constraints, and I have prepared for this reality through my experience working with limited equipment during rural mobile clinics. My adaptability was further demonstrated when I organized a dental first-aid workshop for 120 schoolchildren in Kathmandu during the monsoon season, utilizing portable equipment when our regular clinic faced flooding. I bring not only technical skills but also the cultural intelligence to thrive in Nepal's unique healthcare landscape – understanding how traditional beliefs influence treatment adherence and knowing when to collaborate with local healers for holistic care approaches.</w:t>
      </w:r>
    </w:p>
    <w:p>
      <w:pPr>
        <w:pStyle w:val="BodyText"/>
      </w:pPr>
      <w:r>
        <w:t xml:space="preserve">Your institution's commitment to ethical dental practice resonates powerfully with my professional identity. In a nation where dental tourism has grown exponentially but accessibility remains unequal, I am drawn to your center's model of providing high-quality care at affordable rates through partnerships with Nepal Insurance Company and local government health programs. I have followed your team's recent publication on "Cost-Effective Preventive Strategies for Kathmandu's Urban Slums" in the Nepal Dental Journal with great interest and would be honored to contribute to similar evidence-based initiatives during my internship.</w:t>
      </w:r>
    </w:p>
    <w:p>
      <w:pPr>
        <w:pStyle w:val="BodyText"/>
      </w:pPr>
      <w:r>
        <w:t xml:space="preserve">As a future dental practitioner committed to serving Nepal's healthcare needs, I view this Internship Application Letter as the first step toward becoming a skilled Dentist who can bridge urban innovation with rural necessity. Kathmandu's vibrant medical community offers the perfect crucible for my growth, and your center represents the ideal environment where academic knowledge meets real-world impact. I have enclosed my detailed CV, academic transcripts, and letters of recommendation from three professors including Dr. Arjun Thapa (Head of Department at Manipal College), who has personally guided my rural dental research project.</w:t>
      </w:r>
    </w:p>
    <w:p>
      <w:pPr>
        <w:pStyle w:val="BodyText"/>
      </w:pPr>
      <w:r>
        <w:t xml:space="preserve">I would be grateful for the opportunity to discuss how my skills and aspirations align with your internship program. Thank you for considering this Internship Application Letter from a dedicated future Dentist committed to advancing oral healthcare in Nepal Kathmandu. I am available for an interview at your earliest convenience and can be reached at +977-9841234567 or anjalisharma@email.com.</w:t>
      </w:r>
    </w:p>
    <w:p>
      <w:pPr>
        <w:pStyle w:val="BodyText"/>
      </w:pPr>
      <w:r>
        <w:t xml:space="preserve">Sincerely,</w:t>
      </w:r>
    </w:p>
    <w:p>
      <w:pPr>
        <w:pStyle w:val="BodyText"/>
      </w:pPr>
      <w:r>
        <w:rPr>
          <w:bCs/>
          <w:b/>
        </w:rPr>
        <w:t xml:space="preserve">Anjali Sharma</w:t>
      </w:r>
    </w:p>
    <w:p>
      <w:pPr>
        <w:pStyle w:val="BodyText"/>
      </w:pPr>
      <w:r>
        <w:t xml:space="preserve">Final-Year Doctor of Dental Surgery Student</w:t>
      </w:r>
    </w:p>
    <w:p>
      <w:pPr>
        <w:pStyle w:val="BodyText"/>
      </w:pPr>
      <w:r>
        <w:t xml:space="preserve">Manipal College of Dental Sciences, Manipal, Karnataka, India</w:t>
      </w:r>
    </w:p>
    <w:p>
      <w:pPr>
        <w:pStyle w:val="BodyText"/>
      </w:pPr>
      <w:r>
        <w:t xml:space="preserve">Email: anjalisharma@email.com | Phone: +977-9841234567</w:t>
      </w:r>
    </w:p>
    <w:p>
      <w:pPr>
        <w:pStyle w:val="BodyText"/>
      </w:pPr>
      <w:r>
        <w:t xml:space="preserve">Enclosures:</w:t>
      </w:r>
    </w:p>
    <w:p>
      <w:pPr>
        <w:numPr>
          <w:ilvl w:val="0"/>
          <w:numId w:val="1001"/>
        </w:numPr>
        <w:pStyle w:val="Compact"/>
      </w:pPr>
      <w:r>
        <w:t xml:space="preserve">Curriculum Vitae (CV)</w:t>
      </w:r>
    </w:p>
    <w:p>
      <w:pPr>
        <w:numPr>
          <w:ilvl w:val="0"/>
          <w:numId w:val="1001"/>
        </w:numPr>
        <w:pStyle w:val="Compact"/>
      </w:pPr>
      <w:r>
        <w:t xml:space="preserve">Academic Transcripts</w:t>
      </w:r>
    </w:p>
    <w:p>
      <w:pPr>
        <w:numPr>
          <w:ilvl w:val="0"/>
          <w:numId w:val="1001"/>
        </w:numPr>
        <w:pStyle w:val="Compact"/>
      </w:pPr>
      <w:r>
        <w:t xml:space="preserve">Letters of Recommendation (3)</w:t>
      </w:r>
    </w:p>
    <w:p>
      <w:pPr>
        <w:pStyle w:val="FirstParagraph"/>
      </w:pPr>
      <w:r>
        <w:t xml:space="preserve">This document contains 847 word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Kathmandu, Nepal</dc:title>
  <dc:creator/>
  <dc:language>en</dc:language>
  <cp:keywords/>
  <dcterms:created xsi:type="dcterms:W3CDTF">2026-07-20T02:22:21Z</dcterms:created>
  <dcterms:modified xsi:type="dcterms:W3CDTF">2026-07-20T02:22:21Z</dcterms:modified>
</cp:coreProperties>
</file>

<file path=docProps/custom.xml><?xml version="1.0" encoding="utf-8"?>
<Properties xmlns="http://schemas.openxmlformats.org/officeDocument/2006/custom-properties" xmlns:vt="http://schemas.openxmlformats.org/officeDocument/2006/docPropsVTypes"/>
</file>